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411403F8">
                <wp:simplePos x="0" y="0"/>
                <wp:positionH relativeFrom="page">
                  <wp:posOffset>402590</wp:posOffset>
                </wp:positionH>
                <wp:positionV relativeFrom="paragraph">
                  <wp:posOffset>1807371</wp:posOffset>
                </wp:positionV>
                <wp:extent cx="6912591" cy="7322024"/>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220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Pr="00AA0F32" w:rsidRDefault="003E5186" w:rsidP="003E5186">
                            <w:pPr>
                              <w:rPr>
                                <w:rFonts w:ascii="Times New Roman" w:hAnsi="Times New Roman" w:cs="Times New Roman"/>
                              </w:rPr>
                            </w:pPr>
                          </w:p>
                          <w:p w14:paraId="50F5789A" w14:textId="6DC85EE1" w:rsidR="008428D1" w:rsidRPr="00AA0F32" w:rsidRDefault="008428D1" w:rsidP="00AA0F32">
                            <w:pPr>
                              <w:shd w:val="clear" w:color="auto" w:fill="FFFFFF"/>
                              <w:tabs>
                                <w:tab w:val="left" w:pos="6210"/>
                              </w:tabs>
                              <w:rPr>
                                <w:rFonts w:ascii="Arial" w:eastAsia="Times New Roman" w:hAnsi="Arial" w:cs="Arial"/>
                                <w:b/>
                                <w:bCs/>
                                <w:color w:val="74665B"/>
                                <w:sz w:val="28"/>
                                <w:szCs w:val="28"/>
                              </w:rPr>
                            </w:pPr>
                            <w:r w:rsidRPr="00AA0F32">
                              <w:rPr>
                                <w:rFonts w:ascii="Times New Roman" w:eastAsia="Times New Roman" w:hAnsi="Times New Roman" w:cs="Times New Roman"/>
                                <w:b/>
                                <w:bCs/>
                                <w:color w:val="74665B"/>
                                <w:sz w:val="28"/>
                                <w:szCs w:val="28"/>
                              </w:rPr>
                              <w:t xml:space="preserve">Organization: </w:t>
                            </w:r>
                            <w:r w:rsidRPr="00AA0F32">
                              <w:rPr>
                                <w:rFonts w:ascii="Times New Roman" w:eastAsia="Times New Roman" w:hAnsi="Times New Roman" w:cs="Times New Roman"/>
                                <w:color w:val="74665B"/>
                                <w:sz w:val="28"/>
                                <w:szCs w:val="28"/>
                              </w:rPr>
                              <w:t>Utah’s Hogle Zoo (AZA Member)</w:t>
                            </w:r>
                            <w:r w:rsidRPr="00AA0F32">
                              <w:rPr>
                                <w:rFonts w:ascii="Times New Roman" w:eastAsia="Times New Roman" w:hAnsi="Times New Roman" w:cs="Times New Roman"/>
                                <w:b/>
                                <w:color w:val="74665B"/>
                                <w:sz w:val="28"/>
                                <w:szCs w:val="28"/>
                              </w:rPr>
                              <w:t xml:space="preserve"> </w:t>
                            </w:r>
                            <w:r w:rsidRPr="00AA0F32">
                              <w:rPr>
                                <w:rFonts w:ascii="Times New Roman" w:eastAsia="Times New Roman" w:hAnsi="Times New Roman" w:cs="Times New Roman"/>
                                <w:b/>
                                <w:color w:val="74665B"/>
                                <w:sz w:val="28"/>
                                <w:szCs w:val="28"/>
                              </w:rPr>
                              <w:br/>
                            </w:r>
                            <w:r w:rsidRPr="00AA0F32">
                              <w:rPr>
                                <w:rFonts w:ascii="Times New Roman" w:eastAsia="Times New Roman" w:hAnsi="Times New Roman" w:cs="Times New Roman"/>
                                <w:b/>
                                <w:bCs/>
                                <w:color w:val="74665B"/>
                                <w:sz w:val="28"/>
                                <w:szCs w:val="28"/>
                              </w:rPr>
                              <w:t xml:space="preserve">Internship: </w:t>
                            </w:r>
                            <w:r w:rsidRPr="00AA0F32">
                              <w:rPr>
                                <w:rFonts w:ascii="Times New Roman" w:eastAsia="Times New Roman" w:hAnsi="Times New Roman" w:cs="Times New Roman"/>
                                <w:bCs/>
                                <w:color w:val="74665B"/>
                                <w:sz w:val="28"/>
                                <w:szCs w:val="28"/>
                              </w:rPr>
                              <w:t xml:space="preserve">Animal Ambassadors </w:t>
                            </w:r>
                            <w:r w:rsidRPr="00AA0F32">
                              <w:rPr>
                                <w:rFonts w:ascii="Times New Roman" w:eastAsia="Times New Roman" w:hAnsi="Times New Roman" w:cs="Times New Roman"/>
                                <w:color w:val="74665B"/>
                                <w:sz w:val="28"/>
                                <w:szCs w:val="28"/>
                              </w:rPr>
                              <w:t xml:space="preserve">Internship </w:t>
                            </w:r>
                          </w:p>
                          <w:p w14:paraId="74207A51" w14:textId="2CFF9FB1" w:rsidR="008428D1" w:rsidRPr="00AA0F32" w:rsidRDefault="008428D1" w:rsidP="00AA0F32">
                            <w:pPr>
                              <w:rPr>
                                <w:rFonts w:ascii="Times New Roman" w:eastAsia="Times New Roman" w:hAnsi="Times New Roman" w:cs="Times New Roman"/>
                                <w:color w:val="74665B"/>
                                <w:sz w:val="28"/>
                                <w:szCs w:val="28"/>
                              </w:rPr>
                            </w:pPr>
                            <w:r w:rsidRPr="00AA0F32">
                              <w:rPr>
                                <w:rFonts w:ascii="Times New Roman" w:eastAsia="Times New Roman" w:hAnsi="Times New Roman" w:cs="Times New Roman"/>
                                <w:b/>
                                <w:bCs/>
                                <w:color w:val="74665B"/>
                                <w:sz w:val="28"/>
                                <w:szCs w:val="28"/>
                              </w:rPr>
                              <w:t xml:space="preserve">Location: </w:t>
                            </w:r>
                            <w:r w:rsidRPr="00AA0F32">
                              <w:rPr>
                                <w:rFonts w:ascii="Times New Roman" w:eastAsia="Times New Roman" w:hAnsi="Times New Roman" w:cs="Times New Roman"/>
                                <w:color w:val="74665B"/>
                                <w:sz w:val="28"/>
                                <w:szCs w:val="28"/>
                              </w:rPr>
                              <w:t>Salt Lake City, Utah, United States</w:t>
                            </w:r>
                          </w:p>
                          <w:p w14:paraId="4D8C67F3" w14:textId="77777777" w:rsidR="008428D1" w:rsidRPr="00AA0F32" w:rsidRDefault="008428D1" w:rsidP="008428D1">
                            <w:pPr>
                              <w:rPr>
                                <w:rFonts w:ascii="Times New Roman" w:eastAsia="Times New Roman" w:hAnsi="Times New Roman" w:cs="Times New Roman"/>
                              </w:rPr>
                            </w:pPr>
                          </w:p>
                          <w:p w14:paraId="1E7CC67F" w14:textId="77777777" w:rsidR="008428D1" w:rsidRPr="00AA0F32" w:rsidRDefault="008428D1" w:rsidP="008428D1">
                            <w:pPr>
                              <w:rPr>
                                <w:rFonts w:ascii="Times New Roman" w:hAnsi="Times New Roman" w:cs="Times New Roman"/>
                              </w:rPr>
                            </w:pPr>
                          </w:p>
                          <w:p w14:paraId="57A4DAA7" w14:textId="66A036A3" w:rsidR="008428D1" w:rsidRPr="00AA0F32" w:rsidRDefault="00AA0F32" w:rsidP="00AA0F32">
                            <w:pPr>
                              <w:pStyle w:val="NoSpacing"/>
                              <w:spacing w:line="360" w:lineRule="auto"/>
                              <w:rPr>
                                <w:rFonts w:ascii="Times New Roman" w:eastAsia="Times New Roman" w:hAnsi="Times New Roman" w:cs="Times New Roman"/>
                                <w:b/>
                                <w:color w:val="74665B"/>
                                <w:sz w:val="24"/>
                                <w:szCs w:val="24"/>
                              </w:rPr>
                            </w:pPr>
                            <w:r>
                              <w:rPr>
                                <w:rFonts w:ascii="Times New Roman" w:eastAsia="Times New Roman" w:hAnsi="Times New Roman" w:cs="Times New Roman"/>
                                <w:b/>
                                <w:color w:val="74665B"/>
                                <w:sz w:val="24"/>
                                <w:szCs w:val="24"/>
                              </w:rPr>
                              <w:t>P</w:t>
                            </w:r>
                            <w:r w:rsidR="008428D1" w:rsidRPr="00AA0F32">
                              <w:rPr>
                                <w:rFonts w:ascii="Times New Roman" w:eastAsia="Times New Roman" w:hAnsi="Times New Roman" w:cs="Times New Roman"/>
                                <w:b/>
                                <w:color w:val="74665B"/>
                                <w:sz w:val="24"/>
                                <w:szCs w:val="24"/>
                              </w:rPr>
                              <w:t>OSITION SUMMARY:</w:t>
                            </w:r>
                          </w:p>
                          <w:p w14:paraId="727B193A" w14:textId="77777777" w:rsidR="008428D1" w:rsidRPr="00AA0F32" w:rsidRDefault="008428D1" w:rsidP="008428D1">
                            <w:pPr>
                              <w:pStyle w:val="NoSpacing"/>
                              <w:rPr>
                                <w:rFonts w:ascii="Times New Roman" w:hAnsi="Times New Roman" w:cs="Times New Roman"/>
                                <w:sz w:val="24"/>
                                <w:szCs w:val="24"/>
                              </w:rPr>
                            </w:pPr>
                            <w:r w:rsidRPr="00AA0F32">
                              <w:rPr>
                                <w:rFonts w:ascii="Times New Roman" w:hAnsi="Times New Roman" w:cs="Times New Roman"/>
                                <w:sz w:val="24"/>
                                <w:szCs w:val="24"/>
                              </w:rPr>
                              <w:t>This internship is geared towards college students and recent graduates who are interested in playing a direct role in caring for ambassador animals including small mammals, reptiles, invertebrates, amphibians, and birds. All applicants should be organized, self-motivated and have excellent people skills. This internship is an in-depth program requiring a 40-hour per week commitment for a total of 12 weeks. Interns must be flexible with their schedule, and have the ability to work weekdays, weekends and holidays. It is an unpaid position and there is no housing provided. Housing, travel expenses and transportation are the responsibilities of the candidate. Interns will be expected to complete a final project and keep a weekly journal as part of their internship.</w:t>
                            </w:r>
                          </w:p>
                          <w:p w14:paraId="7783BF9A" w14:textId="77777777" w:rsidR="008428D1" w:rsidRPr="00AA0F32" w:rsidRDefault="008428D1" w:rsidP="008428D1">
                            <w:pPr>
                              <w:pStyle w:val="NoSpacing"/>
                              <w:rPr>
                                <w:rFonts w:ascii="Times New Roman" w:eastAsia="Times New Roman" w:hAnsi="Times New Roman" w:cs="Times New Roman"/>
                                <w:sz w:val="24"/>
                                <w:szCs w:val="24"/>
                              </w:rPr>
                            </w:pPr>
                          </w:p>
                          <w:p w14:paraId="145A68C4" w14:textId="6F2FF709" w:rsidR="008428D1" w:rsidRPr="00AA0F32" w:rsidRDefault="008428D1" w:rsidP="008428D1">
                            <w:pPr>
                              <w:shd w:val="clear" w:color="auto" w:fill="FFFFFF"/>
                              <w:tabs>
                                <w:tab w:val="left" w:pos="6210"/>
                              </w:tabs>
                              <w:spacing w:line="336" w:lineRule="auto"/>
                              <w:rPr>
                                <w:rFonts w:ascii="Times New Roman" w:eastAsia="Times New Roman" w:hAnsi="Times New Roman" w:cs="Times New Roman"/>
                              </w:rPr>
                            </w:pPr>
                            <w:r w:rsidRPr="00AA0F32">
                              <w:rPr>
                                <w:rFonts w:ascii="Times New Roman" w:eastAsia="Times New Roman" w:hAnsi="Times New Roman" w:cs="Times New Roman"/>
                                <w:b/>
                                <w:color w:val="74665B"/>
                              </w:rPr>
                              <w:t>REPORTS TO:</w:t>
                            </w:r>
                            <w:r w:rsidRPr="00AA0F32">
                              <w:rPr>
                                <w:rFonts w:ascii="Times New Roman" w:eastAsia="Times New Roman" w:hAnsi="Times New Roman" w:cs="Times New Roman"/>
                                <w:color w:val="74665B"/>
                              </w:rPr>
                              <w:t xml:space="preserve"> </w:t>
                            </w:r>
                            <w:r w:rsidR="00AA0F32">
                              <w:rPr>
                                <w:rFonts w:ascii="Times New Roman" w:eastAsia="Times New Roman" w:hAnsi="Times New Roman" w:cs="Times New Roman"/>
                              </w:rPr>
                              <w:t xml:space="preserve">Animal Care Supervisor </w:t>
                            </w:r>
                            <w:r w:rsidR="00F13427">
                              <w:rPr>
                                <w:rFonts w:ascii="Times New Roman" w:eastAsia="Times New Roman" w:hAnsi="Times New Roman" w:cs="Times New Roman"/>
                              </w:rPr>
                              <w:t xml:space="preserve">of </w:t>
                            </w:r>
                            <w:r w:rsidRPr="00AA0F32">
                              <w:rPr>
                                <w:rFonts w:ascii="Times New Roman" w:eastAsia="Times New Roman" w:hAnsi="Times New Roman" w:cs="Times New Roman"/>
                              </w:rPr>
                              <w:t>Ambassador Animals</w:t>
                            </w:r>
                          </w:p>
                          <w:p w14:paraId="02DC4738" w14:textId="77777777" w:rsidR="008428D1" w:rsidRPr="00AA0F32" w:rsidRDefault="008428D1" w:rsidP="008428D1">
                            <w:pPr>
                              <w:shd w:val="clear" w:color="auto" w:fill="FFFFFF"/>
                              <w:tabs>
                                <w:tab w:val="left" w:pos="6210"/>
                              </w:tabs>
                              <w:spacing w:line="336" w:lineRule="auto"/>
                              <w:rPr>
                                <w:rFonts w:ascii="Times New Roman" w:eastAsia="Times New Roman" w:hAnsi="Times New Roman" w:cs="Times New Roman"/>
                              </w:rPr>
                            </w:pPr>
                          </w:p>
                          <w:p w14:paraId="09609C94" w14:textId="195595C5" w:rsidR="008428D1" w:rsidRDefault="0008465F" w:rsidP="008428D1">
                            <w:pPr>
                              <w:shd w:val="clear" w:color="auto" w:fill="FFFFFF"/>
                              <w:tabs>
                                <w:tab w:val="left" w:pos="6210"/>
                              </w:tabs>
                              <w:spacing w:line="336" w:lineRule="auto"/>
                              <w:rPr>
                                <w:color w:val="000000"/>
                                <w:bdr w:val="none" w:sz="0" w:space="0" w:color="auto" w:frame="1"/>
                              </w:rPr>
                            </w:pPr>
                            <w:r>
                              <w:rPr>
                                <w:b/>
                                <w:bCs/>
                                <w:color w:val="74665B"/>
                                <w:bdr w:val="none" w:sz="0" w:space="0" w:color="auto" w:frame="1"/>
                              </w:rPr>
                              <w:t>DATES:</w:t>
                            </w:r>
                            <w:r>
                              <w:rPr>
                                <w:color w:val="74665B"/>
                                <w:bdr w:val="none" w:sz="0" w:space="0" w:color="auto" w:frame="1"/>
                              </w:rPr>
                              <w:t> </w:t>
                            </w:r>
                            <w:r>
                              <w:rPr>
                                <w:color w:val="000000"/>
                                <w:bdr w:val="none" w:sz="0" w:space="0" w:color="auto" w:frame="1"/>
                              </w:rPr>
                              <w:t>Summer May 23- August 15, 2022</w:t>
                            </w:r>
                            <w:bookmarkStart w:id="0" w:name="_GoBack"/>
                            <w:bookmarkEnd w:id="0"/>
                            <w:r>
                              <w:rPr>
                                <w:color w:val="000000"/>
                                <w:bdr w:val="none" w:sz="0" w:space="0" w:color="auto" w:frame="1"/>
                              </w:rPr>
                              <w:t xml:space="preserve"> (start and end date may be flexible based on school schedule) </w:t>
                            </w:r>
                          </w:p>
                          <w:p w14:paraId="012C0975" w14:textId="77777777" w:rsidR="0008465F" w:rsidRPr="00AA0F32" w:rsidRDefault="0008465F" w:rsidP="008428D1">
                            <w:pPr>
                              <w:shd w:val="clear" w:color="auto" w:fill="FFFFFF"/>
                              <w:tabs>
                                <w:tab w:val="left" w:pos="6210"/>
                              </w:tabs>
                              <w:spacing w:line="336" w:lineRule="auto"/>
                              <w:rPr>
                                <w:rFonts w:ascii="Times New Roman" w:eastAsia="Times New Roman" w:hAnsi="Times New Roman" w:cs="Times New Roman"/>
                              </w:rPr>
                            </w:pPr>
                          </w:p>
                          <w:p w14:paraId="5A638273" w14:textId="77777777" w:rsidR="008428D1" w:rsidRPr="00AA0F32" w:rsidRDefault="008428D1" w:rsidP="008428D1">
                            <w:pPr>
                              <w:shd w:val="clear" w:color="auto" w:fill="FFFFFF"/>
                              <w:tabs>
                                <w:tab w:val="left" w:pos="6210"/>
                              </w:tabs>
                              <w:spacing w:line="336" w:lineRule="auto"/>
                              <w:rPr>
                                <w:rFonts w:ascii="Times New Roman" w:eastAsia="Times New Roman" w:hAnsi="Times New Roman" w:cs="Times New Roman"/>
                                <w:b/>
                                <w:color w:val="74665B"/>
                              </w:rPr>
                            </w:pPr>
                            <w:r w:rsidRPr="00AA0F32">
                              <w:rPr>
                                <w:rFonts w:ascii="Times New Roman" w:eastAsia="Times New Roman" w:hAnsi="Times New Roman" w:cs="Times New Roman"/>
                                <w:b/>
                                <w:color w:val="74665B"/>
                              </w:rPr>
                              <w:t>POSITION DESCRIPTION:</w:t>
                            </w:r>
                          </w:p>
                          <w:p w14:paraId="369067D2" w14:textId="77777777" w:rsidR="008428D1" w:rsidRPr="00AA0F32" w:rsidRDefault="008428D1" w:rsidP="008428D1">
                            <w:pPr>
                              <w:pStyle w:val="NoSpacing"/>
                              <w:rPr>
                                <w:rFonts w:ascii="Times New Roman" w:hAnsi="Times New Roman" w:cs="Times New Roman"/>
                                <w:sz w:val="24"/>
                                <w:szCs w:val="24"/>
                              </w:rPr>
                            </w:pPr>
                            <w:r w:rsidRPr="00AA0F32">
                              <w:rPr>
                                <w:rFonts w:ascii="Times New Roman" w:hAnsi="Times New Roman" w:cs="Times New Roman"/>
                                <w:sz w:val="24"/>
                                <w:szCs w:val="24"/>
                              </w:rPr>
                              <w:t>The selected candidate will assist the Animal Care staff in all aspects of caring for the Zoo’s Animal Ambassador Collection in both the Animal Resource Center and Creekside. This internship is designed to provide instruction in the following areas: animal husbandry, nutrition and diets, record keeping, public speaking, public education and knowledge of small mammals, reptiles, amphibians, invertebrates, and birds. Intern duties may include the following under keeper supervision (may vary based on skill level and departmental needs):</w:t>
                            </w:r>
                          </w:p>
                          <w:p w14:paraId="5CEBA84C"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Diet preparation and feeding</w:t>
                            </w:r>
                          </w:p>
                          <w:p w14:paraId="57A4509D"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Cleaning of animal exhibits and holding areas</w:t>
                            </w:r>
                          </w:p>
                          <w:p w14:paraId="55B56B2E"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 xml:space="preserve">Exhibit maintenance </w:t>
                            </w:r>
                          </w:p>
                          <w:p w14:paraId="2BDD9CE1"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Observing and recording animal condition, behaviors, and responses</w:t>
                            </w:r>
                          </w:p>
                          <w:p w14:paraId="6FD81D0E"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Positive educational interaction with Zoo guests, including scheduled public programs</w:t>
                            </w:r>
                          </w:p>
                          <w:p w14:paraId="50DFA090"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Animal enrichment</w:t>
                            </w:r>
                          </w:p>
                          <w:p w14:paraId="2E1FA588"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Observation of animal training sessions</w:t>
                            </w:r>
                          </w:p>
                          <w:p w14:paraId="0F1E177E"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Animal handling, as instructed in Animal Handling Policy and after proper orientation, training, and check off</w:t>
                            </w:r>
                          </w:p>
                          <w:p w14:paraId="5FA04EDC" w14:textId="77777777" w:rsidR="003E5186" w:rsidRPr="00AA0F32" w:rsidRDefault="003E5186" w:rsidP="003E5186">
                            <w:pPr>
                              <w:pStyle w:val="ListParagraph"/>
                              <w:ind w:left="1080"/>
                              <w:rPr>
                                <w:rFonts w:ascii="Times New Roman" w:hAnsi="Times New Roman" w:cs="Times New Roman"/>
                              </w:rPr>
                            </w:pPr>
                          </w:p>
                          <w:p w14:paraId="23FE4523" w14:textId="77777777" w:rsidR="003E5186" w:rsidRPr="00AA0F32"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pt;margin-top:142.3pt;width:544.3pt;height:576.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" fillcolor="white [3201]" stroked="f" strokeweight=".5pt">
                <v:textbox>
                  <w:txbxContent>
                    <w:p w14:paraId="6BC46C45" w14:textId="77777777" w:rsidR="003E5186" w:rsidRPr="00AA0F32" w:rsidRDefault="003E5186" w:rsidP="003E5186">
                      <w:pPr>
                        <w:rPr>
                          <w:rFonts w:ascii="Times New Roman" w:hAnsi="Times New Roman" w:cs="Times New Roman"/>
                        </w:rPr>
                      </w:pPr>
                    </w:p>
                    <w:p w14:paraId="50F5789A" w14:textId="6DC85EE1" w:rsidR="008428D1" w:rsidRPr="00AA0F32" w:rsidRDefault="008428D1" w:rsidP="00AA0F32">
                      <w:pPr>
                        <w:shd w:val="clear" w:color="auto" w:fill="FFFFFF"/>
                        <w:tabs>
                          <w:tab w:val="left" w:pos="6210"/>
                        </w:tabs>
                        <w:rPr>
                          <w:rFonts w:ascii="Arial" w:eastAsia="Times New Roman" w:hAnsi="Arial" w:cs="Arial"/>
                          <w:b/>
                          <w:bCs/>
                          <w:color w:val="74665B"/>
                          <w:sz w:val="28"/>
                          <w:szCs w:val="28"/>
                        </w:rPr>
                      </w:pPr>
                      <w:r w:rsidRPr="00AA0F32">
                        <w:rPr>
                          <w:rFonts w:ascii="Times New Roman" w:eastAsia="Times New Roman" w:hAnsi="Times New Roman" w:cs="Times New Roman"/>
                          <w:b/>
                          <w:bCs/>
                          <w:color w:val="74665B"/>
                          <w:sz w:val="28"/>
                          <w:szCs w:val="28"/>
                        </w:rPr>
                        <w:t xml:space="preserve">Organization: </w:t>
                      </w:r>
                      <w:r w:rsidRPr="00AA0F32">
                        <w:rPr>
                          <w:rFonts w:ascii="Times New Roman" w:eastAsia="Times New Roman" w:hAnsi="Times New Roman" w:cs="Times New Roman"/>
                          <w:color w:val="74665B"/>
                          <w:sz w:val="28"/>
                          <w:szCs w:val="28"/>
                        </w:rPr>
                        <w:t>Utah’s Hogle Zoo (AZA Member)</w:t>
                      </w:r>
                      <w:r w:rsidRPr="00AA0F32">
                        <w:rPr>
                          <w:rFonts w:ascii="Times New Roman" w:eastAsia="Times New Roman" w:hAnsi="Times New Roman" w:cs="Times New Roman"/>
                          <w:b/>
                          <w:color w:val="74665B"/>
                          <w:sz w:val="28"/>
                          <w:szCs w:val="28"/>
                        </w:rPr>
                        <w:t xml:space="preserve"> </w:t>
                      </w:r>
                      <w:r w:rsidRPr="00AA0F32">
                        <w:rPr>
                          <w:rFonts w:ascii="Times New Roman" w:eastAsia="Times New Roman" w:hAnsi="Times New Roman" w:cs="Times New Roman"/>
                          <w:b/>
                          <w:color w:val="74665B"/>
                          <w:sz w:val="28"/>
                          <w:szCs w:val="28"/>
                        </w:rPr>
                        <w:br/>
                      </w:r>
                      <w:r w:rsidRPr="00AA0F32">
                        <w:rPr>
                          <w:rFonts w:ascii="Times New Roman" w:eastAsia="Times New Roman" w:hAnsi="Times New Roman" w:cs="Times New Roman"/>
                          <w:b/>
                          <w:bCs/>
                          <w:color w:val="74665B"/>
                          <w:sz w:val="28"/>
                          <w:szCs w:val="28"/>
                        </w:rPr>
                        <w:t xml:space="preserve">Internship: </w:t>
                      </w:r>
                      <w:r w:rsidRPr="00AA0F32">
                        <w:rPr>
                          <w:rFonts w:ascii="Times New Roman" w:eastAsia="Times New Roman" w:hAnsi="Times New Roman" w:cs="Times New Roman"/>
                          <w:bCs/>
                          <w:color w:val="74665B"/>
                          <w:sz w:val="28"/>
                          <w:szCs w:val="28"/>
                        </w:rPr>
                        <w:t xml:space="preserve">Animal Ambassadors </w:t>
                      </w:r>
                      <w:r w:rsidRPr="00AA0F32">
                        <w:rPr>
                          <w:rFonts w:ascii="Times New Roman" w:eastAsia="Times New Roman" w:hAnsi="Times New Roman" w:cs="Times New Roman"/>
                          <w:color w:val="74665B"/>
                          <w:sz w:val="28"/>
                          <w:szCs w:val="28"/>
                        </w:rPr>
                        <w:t xml:space="preserve">Internship </w:t>
                      </w:r>
                    </w:p>
                    <w:p w14:paraId="74207A51" w14:textId="2CFF9FB1" w:rsidR="008428D1" w:rsidRPr="00AA0F32" w:rsidRDefault="008428D1" w:rsidP="00AA0F32">
                      <w:pPr>
                        <w:rPr>
                          <w:rFonts w:ascii="Times New Roman" w:eastAsia="Times New Roman" w:hAnsi="Times New Roman" w:cs="Times New Roman"/>
                          <w:color w:val="74665B"/>
                          <w:sz w:val="28"/>
                          <w:szCs w:val="28"/>
                        </w:rPr>
                      </w:pPr>
                      <w:r w:rsidRPr="00AA0F32">
                        <w:rPr>
                          <w:rFonts w:ascii="Times New Roman" w:eastAsia="Times New Roman" w:hAnsi="Times New Roman" w:cs="Times New Roman"/>
                          <w:b/>
                          <w:bCs/>
                          <w:color w:val="74665B"/>
                          <w:sz w:val="28"/>
                          <w:szCs w:val="28"/>
                        </w:rPr>
                        <w:t xml:space="preserve">Location: </w:t>
                      </w:r>
                      <w:r w:rsidRPr="00AA0F32">
                        <w:rPr>
                          <w:rFonts w:ascii="Times New Roman" w:eastAsia="Times New Roman" w:hAnsi="Times New Roman" w:cs="Times New Roman"/>
                          <w:color w:val="74665B"/>
                          <w:sz w:val="28"/>
                          <w:szCs w:val="28"/>
                        </w:rPr>
                        <w:t>Salt Lake City, Utah, United States</w:t>
                      </w:r>
                    </w:p>
                    <w:p w14:paraId="4D8C67F3" w14:textId="77777777" w:rsidR="008428D1" w:rsidRPr="00AA0F32" w:rsidRDefault="008428D1" w:rsidP="008428D1">
                      <w:pPr>
                        <w:rPr>
                          <w:rFonts w:ascii="Times New Roman" w:eastAsia="Times New Roman" w:hAnsi="Times New Roman" w:cs="Times New Roman"/>
                        </w:rPr>
                      </w:pPr>
                    </w:p>
                    <w:p w14:paraId="1E7CC67F" w14:textId="77777777" w:rsidR="008428D1" w:rsidRPr="00AA0F32" w:rsidRDefault="008428D1" w:rsidP="008428D1">
                      <w:pPr>
                        <w:rPr>
                          <w:rFonts w:ascii="Times New Roman" w:hAnsi="Times New Roman" w:cs="Times New Roman"/>
                        </w:rPr>
                      </w:pPr>
                    </w:p>
                    <w:p w14:paraId="57A4DAA7" w14:textId="66A036A3" w:rsidR="008428D1" w:rsidRPr="00AA0F32" w:rsidRDefault="00AA0F32" w:rsidP="00AA0F32">
                      <w:pPr>
                        <w:pStyle w:val="NoSpacing"/>
                        <w:spacing w:line="360" w:lineRule="auto"/>
                        <w:rPr>
                          <w:rFonts w:ascii="Times New Roman" w:eastAsia="Times New Roman" w:hAnsi="Times New Roman" w:cs="Times New Roman"/>
                          <w:b/>
                          <w:color w:val="74665B"/>
                          <w:sz w:val="24"/>
                          <w:szCs w:val="24"/>
                        </w:rPr>
                      </w:pPr>
                      <w:r>
                        <w:rPr>
                          <w:rFonts w:ascii="Times New Roman" w:eastAsia="Times New Roman" w:hAnsi="Times New Roman" w:cs="Times New Roman"/>
                          <w:b/>
                          <w:color w:val="74665B"/>
                          <w:sz w:val="24"/>
                          <w:szCs w:val="24"/>
                        </w:rPr>
                        <w:t>P</w:t>
                      </w:r>
                      <w:r w:rsidR="008428D1" w:rsidRPr="00AA0F32">
                        <w:rPr>
                          <w:rFonts w:ascii="Times New Roman" w:eastAsia="Times New Roman" w:hAnsi="Times New Roman" w:cs="Times New Roman"/>
                          <w:b/>
                          <w:color w:val="74665B"/>
                          <w:sz w:val="24"/>
                          <w:szCs w:val="24"/>
                        </w:rPr>
                        <w:t>OSITION SUMMARY:</w:t>
                      </w:r>
                    </w:p>
                    <w:p w14:paraId="727B193A" w14:textId="77777777" w:rsidR="008428D1" w:rsidRPr="00AA0F32" w:rsidRDefault="008428D1" w:rsidP="008428D1">
                      <w:pPr>
                        <w:pStyle w:val="NoSpacing"/>
                        <w:rPr>
                          <w:rFonts w:ascii="Times New Roman" w:hAnsi="Times New Roman" w:cs="Times New Roman"/>
                          <w:sz w:val="24"/>
                          <w:szCs w:val="24"/>
                        </w:rPr>
                      </w:pPr>
                      <w:r w:rsidRPr="00AA0F32">
                        <w:rPr>
                          <w:rFonts w:ascii="Times New Roman" w:hAnsi="Times New Roman" w:cs="Times New Roman"/>
                          <w:sz w:val="24"/>
                          <w:szCs w:val="24"/>
                        </w:rPr>
                        <w:t>This internship is geared towards college students and recent graduates who are interested in playing a direct role in caring for ambassador animals including small mammals, reptiles, invertebrates, amphibians, and birds. All applicants should be organized, self-motivated and have excellent people skills. This internship is an in-depth program requiring a 40-hour per week commitment for a total of 12 weeks. Interns must be flexible with their schedule, and have the ability to work weekdays, weekends and holidays. It is an unpaid position and there is no housing provided. Housing, travel expenses and transportation are the responsibilities of the candidate. Interns will be expected to complete a final project and keep a weekly journal as part of their internship.</w:t>
                      </w:r>
                    </w:p>
                    <w:p w14:paraId="7783BF9A" w14:textId="77777777" w:rsidR="008428D1" w:rsidRPr="00AA0F32" w:rsidRDefault="008428D1" w:rsidP="008428D1">
                      <w:pPr>
                        <w:pStyle w:val="NoSpacing"/>
                        <w:rPr>
                          <w:rFonts w:ascii="Times New Roman" w:eastAsia="Times New Roman" w:hAnsi="Times New Roman" w:cs="Times New Roman"/>
                          <w:sz w:val="24"/>
                          <w:szCs w:val="24"/>
                        </w:rPr>
                      </w:pPr>
                    </w:p>
                    <w:p w14:paraId="145A68C4" w14:textId="6F2FF709" w:rsidR="008428D1" w:rsidRPr="00AA0F32" w:rsidRDefault="008428D1" w:rsidP="008428D1">
                      <w:pPr>
                        <w:shd w:val="clear" w:color="auto" w:fill="FFFFFF"/>
                        <w:tabs>
                          <w:tab w:val="left" w:pos="6210"/>
                        </w:tabs>
                        <w:spacing w:line="336" w:lineRule="auto"/>
                        <w:rPr>
                          <w:rFonts w:ascii="Times New Roman" w:eastAsia="Times New Roman" w:hAnsi="Times New Roman" w:cs="Times New Roman"/>
                        </w:rPr>
                      </w:pPr>
                      <w:r w:rsidRPr="00AA0F32">
                        <w:rPr>
                          <w:rFonts w:ascii="Times New Roman" w:eastAsia="Times New Roman" w:hAnsi="Times New Roman" w:cs="Times New Roman"/>
                          <w:b/>
                          <w:color w:val="74665B"/>
                        </w:rPr>
                        <w:t>REPORTS TO:</w:t>
                      </w:r>
                      <w:r w:rsidRPr="00AA0F32">
                        <w:rPr>
                          <w:rFonts w:ascii="Times New Roman" w:eastAsia="Times New Roman" w:hAnsi="Times New Roman" w:cs="Times New Roman"/>
                          <w:color w:val="74665B"/>
                        </w:rPr>
                        <w:t xml:space="preserve"> </w:t>
                      </w:r>
                      <w:r w:rsidR="00AA0F32">
                        <w:rPr>
                          <w:rFonts w:ascii="Times New Roman" w:eastAsia="Times New Roman" w:hAnsi="Times New Roman" w:cs="Times New Roman"/>
                        </w:rPr>
                        <w:t xml:space="preserve">Animal Care Supervisor </w:t>
                      </w:r>
                      <w:r w:rsidR="00F13427">
                        <w:rPr>
                          <w:rFonts w:ascii="Times New Roman" w:eastAsia="Times New Roman" w:hAnsi="Times New Roman" w:cs="Times New Roman"/>
                        </w:rPr>
                        <w:t xml:space="preserve">of </w:t>
                      </w:r>
                      <w:r w:rsidRPr="00AA0F32">
                        <w:rPr>
                          <w:rFonts w:ascii="Times New Roman" w:eastAsia="Times New Roman" w:hAnsi="Times New Roman" w:cs="Times New Roman"/>
                        </w:rPr>
                        <w:t>Ambassador Animals</w:t>
                      </w:r>
                    </w:p>
                    <w:p w14:paraId="02DC4738" w14:textId="77777777" w:rsidR="008428D1" w:rsidRPr="00AA0F32" w:rsidRDefault="008428D1" w:rsidP="008428D1">
                      <w:pPr>
                        <w:shd w:val="clear" w:color="auto" w:fill="FFFFFF"/>
                        <w:tabs>
                          <w:tab w:val="left" w:pos="6210"/>
                        </w:tabs>
                        <w:spacing w:line="336" w:lineRule="auto"/>
                        <w:rPr>
                          <w:rFonts w:ascii="Times New Roman" w:eastAsia="Times New Roman" w:hAnsi="Times New Roman" w:cs="Times New Roman"/>
                        </w:rPr>
                      </w:pPr>
                    </w:p>
                    <w:p w14:paraId="09609C94" w14:textId="195595C5" w:rsidR="008428D1" w:rsidRDefault="0008465F" w:rsidP="008428D1">
                      <w:pPr>
                        <w:shd w:val="clear" w:color="auto" w:fill="FFFFFF"/>
                        <w:tabs>
                          <w:tab w:val="left" w:pos="6210"/>
                        </w:tabs>
                        <w:spacing w:line="336" w:lineRule="auto"/>
                        <w:rPr>
                          <w:color w:val="000000"/>
                          <w:bdr w:val="none" w:sz="0" w:space="0" w:color="auto" w:frame="1"/>
                        </w:rPr>
                      </w:pPr>
                      <w:r>
                        <w:rPr>
                          <w:b/>
                          <w:bCs/>
                          <w:color w:val="74665B"/>
                          <w:bdr w:val="none" w:sz="0" w:space="0" w:color="auto" w:frame="1"/>
                        </w:rPr>
                        <w:t>DATES:</w:t>
                      </w:r>
                      <w:r>
                        <w:rPr>
                          <w:color w:val="74665B"/>
                          <w:bdr w:val="none" w:sz="0" w:space="0" w:color="auto" w:frame="1"/>
                        </w:rPr>
                        <w:t> </w:t>
                      </w:r>
                      <w:r>
                        <w:rPr>
                          <w:color w:val="000000"/>
                          <w:bdr w:val="none" w:sz="0" w:space="0" w:color="auto" w:frame="1"/>
                        </w:rPr>
                        <w:t>Summer May 23- August 15, 2022</w:t>
                      </w:r>
                      <w:bookmarkStart w:id="1" w:name="_GoBack"/>
                      <w:bookmarkEnd w:id="1"/>
                      <w:r>
                        <w:rPr>
                          <w:color w:val="000000"/>
                          <w:bdr w:val="none" w:sz="0" w:space="0" w:color="auto" w:frame="1"/>
                        </w:rPr>
                        <w:t xml:space="preserve"> (start and end date may be flexible based on school schedule) </w:t>
                      </w:r>
                    </w:p>
                    <w:p w14:paraId="012C0975" w14:textId="77777777" w:rsidR="0008465F" w:rsidRPr="00AA0F32" w:rsidRDefault="0008465F" w:rsidP="008428D1">
                      <w:pPr>
                        <w:shd w:val="clear" w:color="auto" w:fill="FFFFFF"/>
                        <w:tabs>
                          <w:tab w:val="left" w:pos="6210"/>
                        </w:tabs>
                        <w:spacing w:line="336" w:lineRule="auto"/>
                        <w:rPr>
                          <w:rFonts w:ascii="Times New Roman" w:eastAsia="Times New Roman" w:hAnsi="Times New Roman" w:cs="Times New Roman"/>
                        </w:rPr>
                      </w:pPr>
                    </w:p>
                    <w:p w14:paraId="5A638273" w14:textId="77777777" w:rsidR="008428D1" w:rsidRPr="00AA0F32" w:rsidRDefault="008428D1" w:rsidP="008428D1">
                      <w:pPr>
                        <w:shd w:val="clear" w:color="auto" w:fill="FFFFFF"/>
                        <w:tabs>
                          <w:tab w:val="left" w:pos="6210"/>
                        </w:tabs>
                        <w:spacing w:line="336" w:lineRule="auto"/>
                        <w:rPr>
                          <w:rFonts w:ascii="Times New Roman" w:eastAsia="Times New Roman" w:hAnsi="Times New Roman" w:cs="Times New Roman"/>
                          <w:b/>
                          <w:color w:val="74665B"/>
                        </w:rPr>
                      </w:pPr>
                      <w:r w:rsidRPr="00AA0F32">
                        <w:rPr>
                          <w:rFonts w:ascii="Times New Roman" w:eastAsia="Times New Roman" w:hAnsi="Times New Roman" w:cs="Times New Roman"/>
                          <w:b/>
                          <w:color w:val="74665B"/>
                        </w:rPr>
                        <w:t>POSITION DESCRIPTION:</w:t>
                      </w:r>
                    </w:p>
                    <w:p w14:paraId="369067D2" w14:textId="77777777" w:rsidR="008428D1" w:rsidRPr="00AA0F32" w:rsidRDefault="008428D1" w:rsidP="008428D1">
                      <w:pPr>
                        <w:pStyle w:val="NoSpacing"/>
                        <w:rPr>
                          <w:rFonts w:ascii="Times New Roman" w:hAnsi="Times New Roman" w:cs="Times New Roman"/>
                          <w:sz w:val="24"/>
                          <w:szCs w:val="24"/>
                        </w:rPr>
                      </w:pPr>
                      <w:r w:rsidRPr="00AA0F32">
                        <w:rPr>
                          <w:rFonts w:ascii="Times New Roman" w:hAnsi="Times New Roman" w:cs="Times New Roman"/>
                          <w:sz w:val="24"/>
                          <w:szCs w:val="24"/>
                        </w:rPr>
                        <w:t>The selected candidate will assist the Animal Care staff in all aspects of caring for the Zoo’s Animal Ambassador Collection in both the Animal Resource Center and Creekside. This internship is designed to provide instruction in the following areas: animal husbandry, nutrition and diets, record keeping, public speaking, public education and knowledge of small mammals, reptiles, amphibians, invertebrates, and birds. Intern duties may include the following under keeper supervision (may vary based on skill level and departmental needs):</w:t>
                      </w:r>
                    </w:p>
                    <w:p w14:paraId="5CEBA84C"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Diet preparation and feeding</w:t>
                      </w:r>
                    </w:p>
                    <w:p w14:paraId="57A4509D"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Cleaning of animal exhibits and holding areas</w:t>
                      </w:r>
                    </w:p>
                    <w:p w14:paraId="55B56B2E"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 xml:space="preserve">Exhibit maintenance </w:t>
                      </w:r>
                    </w:p>
                    <w:p w14:paraId="2BDD9CE1"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Observing and recording animal condition, behaviors, and responses</w:t>
                      </w:r>
                    </w:p>
                    <w:p w14:paraId="6FD81D0E"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Positive educational interaction with Zoo guests, including scheduled public programs</w:t>
                      </w:r>
                    </w:p>
                    <w:p w14:paraId="50DFA090"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Animal enrichment</w:t>
                      </w:r>
                    </w:p>
                    <w:p w14:paraId="2E1FA588"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Observation of animal training sessions</w:t>
                      </w:r>
                    </w:p>
                    <w:p w14:paraId="0F1E177E" w14:textId="77777777" w:rsidR="008428D1" w:rsidRPr="00AA0F32" w:rsidRDefault="008428D1" w:rsidP="008428D1">
                      <w:pPr>
                        <w:pStyle w:val="NoSpacing"/>
                        <w:numPr>
                          <w:ilvl w:val="0"/>
                          <w:numId w:val="8"/>
                        </w:numPr>
                        <w:rPr>
                          <w:rFonts w:ascii="Times New Roman" w:hAnsi="Times New Roman" w:cs="Times New Roman"/>
                          <w:sz w:val="24"/>
                          <w:szCs w:val="24"/>
                        </w:rPr>
                      </w:pPr>
                      <w:r w:rsidRPr="00AA0F32">
                        <w:rPr>
                          <w:rFonts w:ascii="Times New Roman" w:hAnsi="Times New Roman" w:cs="Times New Roman"/>
                          <w:sz w:val="24"/>
                          <w:szCs w:val="24"/>
                        </w:rPr>
                        <w:t>Animal handling, as instructed in Animal Handling Policy and after proper orientation, training, and check off</w:t>
                      </w:r>
                    </w:p>
                    <w:p w14:paraId="5FA04EDC" w14:textId="77777777" w:rsidR="003E5186" w:rsidRPr="00AA0F32" w:rsidRDefault="003E5186" w:rsidP="003E5186">
                      <w:pPr>
                        <w:pStyle w:val="ListParagraph"/>
                        <w:ind w:left="1080"/>
                        <w:rPr>
                          <w:rFonts w:ascii="Times New Roman" w:hAnsi="Times New Roman" w:cs="Times New Roman"/>
                        </w:rPr>
                      </w:pPr>
                    </w:p>
                    <w:p w14:paraId="23FE4523" w14:textId="77777777" w:rsidR="003E5186" w:rsidRPr="00AA0F32" w:rsidRDefault="003E5186"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412C53B6" w14:textId="07A17425" w:rsidR="00D9737B" w:rsidRDefault="003E5186" w:rsidP="002D0A5D">
      <w:r>
        <w:rPr>
          <w:noProof/>
        </w:rPr>
        <mc:AlternateContent>
          <mc:Choice Requires="wps">
            <w:drawing>
              <wp:anchor distT="0" distB="0" distL="114300" distR="114300" simplePos="0" relativeHeight="251660800" behindDoc="0" locked="0" layoutInCell="1" allowOverlap="1" wp14:anchorId="72F4CE73" wp14:editId="16D6F3F8">
                <wp:simplePos x="0" y="0"/>
                <wp:positionH relativeFrom="page">
                  <wp:posOffset>402609</wp:posOffset>
                </wp:positionH>
                <wp:positionV relativeFrom="paragraph">
                  <wp:posOffset>251468</wp:posOffset>
                </wp:positionV>
                <wp:extent cx="6911975" cy="8529851"/>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851"/>
                        </a:xfrm>
                        <a:prstGeom prst="rect">
                          <a:avLst/>
                        </a:prstGeom>
                        <a:solidFill>
                          <a:sysClr val="window" lastClr="FFFFFF"/>
                        </a:solidFill>
                        <a:ln w="6350">
                          <a:noFill/>
                        </a:ln>
                        <a:effectLst/>
                      </wps:spPr>
                      <wps:txbx>
                        <w:txbxContent>
                          <w:p w14:paraId="7D99ACE2" w14:textId="77777777" w:rsidR="003E5186" w:rsidRDefault="003E5186" w:rsidP="003E5186">
                            <w:pPr>
                              <w:rPr>
                                <w:rFonts w:ascii="Times New Roman" w:hAnsi="Times New Roman" w:cs="Times New Roman"/>
                              </w:rPr>
                            </w:pPr>
                          </w:p>
                          <w:p w14:paraId="6084BC87" w14:textId="77777777" w:rsidR="00AA0F32" w:rsidRDefault="008428D1" w:rsidP="00AA0F32">
                            <w:pPr>
                              <w:pStyle w:val="NoSpacing"/>
                              <w:spacing w:line="360" w:lineRule="auto"/>
                              <w:rPr>
                                <w:rFonts w:ascii="Times New Roman" w:hAnsi="Times New Roman" w:cs="Times New Roman"/>
                                <w:sz w:val="24"/>
                                <w:szCs w:val="24"/>
                              </w:rPr>
                            </w:pPr>
                            <w:r w:rsidRPr="00AA0F32">
                              <w:rPr>
                                <w:rFonts w:ascii="Times New Roman" w:eastAsia="Times New Roman" w:hAnsi="Times New Roman" w:cs="Times New Roman"/>
                                <w:b/>
                                <w:color w:val="74665B"/>
                                <w:sz w:val="24"/>
                                <w:szCs w:val="24"/>
                              </w:rPr>
                              <w:t>QUALIFICATIONS:</w:t>
                            </w:r>
                            <w:r w:rsidRPr="00AA0F32">
                              <w:rPr>
                                <w:rFonts w:ascii="Times New Roman" w:eastAsia="Times New Roman" w:hAnsi="Times New Roman" w:cs="Times New Roman"/>
                                <w:color w:val="74665B"/>
                                <w:sz w:val="24"/>
                                <w:szCs w:val="24"/>
                              </w:rPr>
                              <w:t xml:space="preserve"> </w:t>
                            </w:r>
                          </w:p>
                          <w:p w14:paraId="3E0FD488" w14:textId="5F41739D" w:rsidR="008428D1" w:rsidRPr="00AA0F32" w:rsidRDefault="008428D1" w:rsidP="008428D1">
                            <w:pPr>
                              <w:pStyle w:val="NoSpacing"/>
                              <w:rPr>
                                <w:rFonts w:ascii="Times New Roman" w:hAnsi="Times New Roman" w:cs="Times New Roman"/>
                                <w:sz w:val="24"/>
                                <w:szCs w:val="24"/>
                              </w:rPr>
                            </w:pPr>
                            <w:r w:rsidRPr="00AA0F32">
                              <w:rPr>
                                <w:rFonts w:ascii="Times New Roman" w:hAnsi="Times New Roman" w:cs="Times New Roman"/>
                                <w:sz w:val="24"/>
                                <w:szCs w:val="24"/>
                              </w:rPr>
                              <w:t xml:space="preserve">Be currently enrolled in a college or university, or have recently graduated. Have a minimum of one year of course work in a major field of study to be applied during the internship (e.g. Biology, Zoology, Environmental Science, etc.). Experience working with animals preferred. Applicant should have a strong career interest in animal husbandry and informal education in a zoological setting. Applicant should be comfortable speaking to large numbers of people at one time. </w:t>
                            </w:r>
                            <w:r w:rsidRPr="00AA0F32">
                              <w:rPr>
                                <w:rFonts w:ascii="Times New Roman" w:eastAsia="Times New Roman" w:hAnsi="Times New Roman" w:cs="Times New Roman"/>
                                <w:sz w:val="24"/>
                                <w:szCs w:val="24"/>
                              </w:rPr>
                              <w:t xml:space="preserve">Qualified applicants must be able to work in a team environment with people of all ages. They should be able to lift 50 pounds and work outdoors in the typical Utah climate. </w:t>
                            </w:r>
                            <w:r w:rsidRPr="00AA0F32">
                              <w:rPr>
                                <w:rFonts w:ascii="Times New Roman" w:hAnsi="Times New Roman" w:cs="Times New Roman"/>
                                <w:sz w:val="24"/>
                                <w:szCs w:val="24"/>
                              </w:rPr>
                              <w:t>Intern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First Aid/CPR certified preferred.</w:t>
                            </w:r>
                          </w:p>
                          <w:p w14:paraId="00592B05" w14:textId="77777777" w:rsidR="008428D1" w:rsidRPr="00AA0F32" w:rsidRDefault="008428D1" w:rsidP="008428D1">
                            <w:pPr>
                              <w:shd w:val="clear" w:color="auto" w:fill="FFFFFF"/>
                              <w:spacing w:line="336" w:lineRule="auto"/>
                              <w:rPr>
                                <w:rFonts w:ascii="Times New Roman" w:hAnsi="Times New Roman" w:cs="Times New Roman"/>
                              </w:rPr>
                            </w:pPr>
                          </w:p>
                          <w:p w14:paraId="77D40879" w14:textId="77777777" w:rsidR="008428D1" w:rsidRPr="00AA0F32" w:rsidRDefault="008428D1" w:rsidP="008428D1">
                            <w:pPr>
                              <w:rPr>
                                <w:rFonts w:ascii="Times New Roman" w:hAnsi="Times New Roman" w:cs="Times New Roman"/>
                              </w:rPr>
                            </w:pPr>
                            <w:r w:rsidRPr="00AA0F32">
                              <w:rPr>
                                <w:rFonts w:ascii="Times New Roman" w:hAnsi="Times New Roman" w:cs="Times New Roman"/>
                                <w:b/>
                                <w:color w:val="74665B"/>
                              </w:rPr>
                              <w:t>WORK SCHEDULE:</w:t>
                            </w:r>
                            <w:r w:rsidRPr="00AA0F32">
                              <w:rPr>
                                <w:rFonts w:ascii="Times New Roman" w:hAnsi="Times New Roman" w:cs="Times New Roman"/>
                                <w:color w:val="74665B"/>
                              </w:rPr>
                              <w:t xml:space="preserve"> </w:t>
                            </w:r>
                            <w:r w:rsidRPr="00AA0F32">
                              <w:rPr>
                                <w:rFonts w:ascii="Times New Roman" w:hAnsi="Times New Roman" w:cs="Times New Roman"/>
                              </w:rPr>
                              <w:t>40 hours a week for 12 weeks. Interns are expected to work on holidays and weekends.</w:t>
                            </w:r>
                          </w:p>
                          <w:p w14:paraId="1C5609DD" w14:textId="77777777" w:rsidR="008428D1" w:rsidRPr="00AA0F32" w:rsidRDefault="008428D1" w:rsidP="008428D1">
                            <w:pPr>
                              <w:shd w:val="clear" w:color="auto" w:fill="FFFFFF"/>
                              <w:spacing w:line="336" w:lineRule="auto"/>
                              <w:rPr>
                                <w:rFonts w:ascii="Times New Roman" w:eastAsia="Times New Roman" w:hAnsi="Times New Roman" w:cs="Times New Roman"/>
                              </w:rPr>
                            </w:pPr>
                          </w:p>
                          <w:p w14:paraId="18BB98D6" w14:textId="2BC5278C" w:rsidR="003E5186" w:rsidRPr="00AA0F32" w:rsidRDefault="008428D1" w:rsidP="008428D1">
                            <w:pPr>
                              <w:rPr>
                                <w:rFonts w:ascii="Times New Roman" w:hAnsi="Times New Roman" w:cs="Times New Roman"/>
                              </w:rPr>
                            </w:pPr>
                            <w:r w:rsidRPr="00AA0F32">
                              <w:rPr>
                                <w:rFonts w:ascii="Times New Roman" w:hAnsi="Times New Roman" w:cs="Times New Roman"/>
                                <w:b/>
                                <w:color w:val="74665B"/>
                              </w:rPr>
                              <w:t>COMPENSATION:</w:t>
                            </w:r>
                            <w:r w:rsidRPr="00AA0F32">
                              <w:rPr>
                                <w:rFonts w:ascii="Times New Roman" w:hAnsi="Times New Roman" w:cs="Times New Roman"/>
                                <w:color w:val="74665B"/>
                              </w:rPr>
                              <w:t xml:space="preserve"> </w:t>
                            </w:r>
                            <w:r w:rsidRPr="00AA0F32">
                              <w:rPr>
                                <w:rFonts w:ascii="Times New Roman" w:hAnsi="Times New Roman" w:cs="Times New Roman"/>
                              </w:rPr>
                              <w:t>The Animal Ambassadors internship is unpaid. Professional development opportunities will be available. Possible college credit is available for those able to receive it through their college/university. No housing provided.</w:t>
                            </w:r>
                          </w:p>
                          <w:p w14:paraId="458AEB8B" w14:textId="77777777" w:rsidR="008428D1" w:rsidRPr="00AA0F32" w:rsidRDefault="008428D1" w:rsidP="008428D1">
                            <w:pPr>
                              <w:rPr>
                                <w:rFonts w:ascii="Times New Roman" w:hAnsi="Times New Roman" w:cs="Times New Roman"/>
                              </w:rPr>
                            </w:pPr>
                          </w:p>
                          <w:p w14:paraId="6FE2F7BF" w14:textId="7450A314" w:rsidR="003E5186" w:rsidRPr="00AA0F32" w:rsidRDefault="003E5186" w:rsidP="003E5186">
                            <w:pPr>
                              <w:rPr>
                                <w:rFonts w:ascii="Times New Roman" w:eastAsia="Arial" w:hAnsi="Times New Roman" w:cs="Times New Roman"/>
                              </w:rPr>
                            </w:pPr>
                            <w:r w:rsidRPr="00AA0F32">
                              <w:rPr>
                                <w:rFonts w:ascii="Times New Roman" w:hAnsi="Times New Roman" w:cs="Times New Roman"/>
                                <w:b/>
                                <w:color w:val="74665B"/>
                              </w:rPr>
                              <w:t>TO APPLY:</w:t>
                            </w:r>
                            <w:r w:rsidRPr="00AA0F32">
                              <w:rPr>
                                <w:rFonts w:ascii="Times New Roman" w:hAnsi="Times New Roman" w:cs="Times New Roman"/>
                                <w:color w:val="74665B"/>
                              </w:rPr>
                              <w:t xml:space="preserve"> </w:t>
                            </w:r>
                            <w:r w:rsidRPr="00AA0F32">
                              <w:rPr>
                                <w:rFonts w:ascii="Times New Roman" w:eastAsia="Arial" w:hAnsi="Times New Roman" w:cs="Times New Roman"/>
                              </w:rPr>
                              <w:t xml:space="preserve">Applications are due by </w:t>
                            </w:r>
                            <w:r w:rsidR="00611508">
                              <w:rPr>
                                <w:rFonts w:ascii="Times New Roman" w:eastAsia="Arial" w:hAnsi="Times New Roman" w:cs="Times New Roman"/>
                                <w:b/>
                              </w:rPr>
                              <w:t>February 14, 2022</w:t>
                            </w:r>
                            <w:r w:rsidRPr="00AA0F32">
                              <w:rPr>
                                <w:rFonts w:ascii="Times New Roman" w:eastAsia="Arial" w:hAnsi="Times New Roman" w:cs="Times New Roman"/>
                              </w:rPr>
                              <w:t xml:space="preserve">. </w:t>
                            </w:r>
                          </w:p>
                          <w:p w14:paraId="3FD7EED6" w14:textId="77777777" w:rsidR="003E5186" w:rsidRPr="00AA0F32" w:rsidRDefault="003E5186" w:rsidP="003E5186">
                            <w:pPr>
                              <w:rPr>
                                <w:rFonts w:ascii="Times New Roman" w:hAnsi="Times New Roman" w:cs="Times New Roman"/>
                              </w:rPr>
                            </w:pPr>
                          </w:p>
                          <w:p w14:paraId="59F2713D" w14:textId="77777777" w:rsidR="003E5186" w:rsidRPr="00AA0F32" w:rsidRDefault="003E5186" w:rsidP="003E5186">
                            <w:pPr>
                              <w:rPr>
                                <w:rStyle w:val="eop"/>
                                <w:rFonts w:ascii="Times New Roman" w:hAnsi="Times New Roman" w:cs="Times New Roman"/>
                              </w:rPr>
                            </w:pPr>
                            <w:r w:rsidRPr="00AA0F32">
                              <w:rPr>
                                <w:rFonts w:ascii="Times New Roman" w:hAnsi="Times New Roman" w:cs="Times New Roman"/>
                              </w:rPr>
                              <w:t xml:space="preserve">Please visit </w:t>
                            </w:r>
                            <w:hyperlink r:id="rId7" w:history="1">
                              <w:r w:rsidRPr="00AA0F32">
                                <w:rPr>
                                  <w:rStyle w:val="Hyperlink"/>
                                  <w:rFonts w:ascii="Times New Roman" w:hAnsi="Times New Roman" w:cs="Times New Roman"/>
                                  <w:color w:val="0000FF"/>
                                </w:rPr>
                                <w:t>https://www.hoglezoo.org/jobs_volunteers/internships/</w:t>
                              </w:r>
                            </w:hyperlink>
                            <w:r w:rsidRPr="00AA0F32">
                              <w:rPr>
                                <w:rFonts w:ascii="Times New Roman" w:eastAsia="Arial" w:hAnsi="Times New Roman" w:cs="Times New Roman"/>
                              </w:rPr>
                              <w:t xml:space="preserve"> </w:t>
                            </w:r>
                            <w:r w:rsidRPr="00AA0F32">
                              <w:rPr>
                                <w:rFonts w:ascii="Times New Roman" w:hAnsi="Times New Roman" w:cs="Times New Roman"/>
                              </w:rPr>
                              <w:t xml:space="preserve"> to fill out an application.  In addition to completing the application send a resume, cover letter, and informal transcript to </w:t>
                            </w:r>
                            <w:hyperlink r:id="rId8" w:tgtFrame="_blank" w:history="1">
                              <w:r w:rsidRPr="00AA0F32">
                                <w:rPr>
                                  <w:rStyle w:val="Hyperlink"/>
                                  <w:rFonts w:ascii="Times New Roman" w:hAnsi="Times New Roman" w:cs="Times New Roman"/>
                                  <w:color w:val="0000FF"/>
                                </w:rPr>
                                <w:t>volunteeroffice@hoglezoo.org</w:t>
                              </w:r>
                            </w:hyperlink>
                            <w:r w:rsidRPr="00AA0F32">
                              <w:rPr>
                                <w:rStyle w:val="eop"/>
                                <w:rFonts w:ascii="Times New Roman" w:hAnsi="Times New Roman" w:cs="Times New Roman"/>
                              </w:rPr>
                              <w:t xml:space="preserve">  .  </w:t>
                            </w:r>
                          </w:p>
                          <w:p w14:paraId="25D59F03" w14:textId="77777777" w:rsidR="003E5186" w:rsidRPr="00AA0F32" w:rsidRDefault="003E5186" w:rsidP="003E5186">
                            <w:pPr>
                              <w:rPr>
                                <w:rStyle w:val="eop"/>
                                <w:rFonts w:ascii="Times New Roman" w:hAnsi="Times New Roman" w:cs="Times New Roman"/>
                              </w:rPr>
                            </w:pPr>
                          </w:p>
                          <w:p w14:paraId="71474874" w14:textId="44EF27C6" w:rsidR="003E5186" w:rsidRPr="00AA0F32" w:rsidRDefault="003E5186" w:rsidP="003E5186">
                            <w:pPr>
                              <w:rPr>
                                <w:rFonts w:ascii="Times New Roman" w:eastAsia="Arial" w:hAnsi="Times New Roman" w:cs="Times New Roman"/>
                              </w:rPr>
                            </w:pPr>
                            <w:r w:rsidRPr="00AA0F32">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AA0F32" w:rsidRDefault="003E5186" w:rsidP="003E5186">
                            <w:pPr>
                              <w:rPr>
                                <w:rFonts w:ascii="Times New Roman" w:eastAsia="Arial" w:hAnsi="Times New Roman" w:cs="Times New Roman"/>
                              </w:rPr>
                            </w:pPr>
                          </w:p>
                          <w:p w14:paraId="56B383E6" w14:textId="77777777" w:rsidR="003E5186" w:rsidRPr="00AA0F32" w:rsidRDefault="003E5186" w:rsidP="003E5186">
                            <w:pPr>
                              <w:rPr>
                                <w:rFonts w:ascii="Times New Roman" w:hAnsi="Times New Roman" w:cs="Times New Roman"/>
                              </w:rPr>
                            </w:pPr>
                            <w:r w:rsidRPr="00AA0F32">
                              <w:rPr>
                                <w:rFonts w:ascii="Times New Roman" w:eastAsia="Arial" w:hAnsi="Times New Roman" w:cs="Times New Roman"/>
                              </w:rPr>
                              <w:t xml:space="preserve">Please e-mail </w:t>
                            </w:r>
                            <w:hyperlink r:id="rId9" w:history="1">
                              <w:r w:rsidRPr="00AA0F32">
                                <w:rPr>
                                  <w:rStyle w:val="Hyperlink"/>
                                  <w:rFonts w:ascii="Times New Roman" w:eastAsia="Arial" w:hAnsi="Times New Roman" w:cs="Times New Roman"/>
                                </w:rPr>
                                <w:t>volunteeroffice@hoglezoo.org</w:t>
                              </w:r>
                            </w:hyperlink>
                            <w:r w:rsidRPr="00AA0F32">
                              <w:rPr>
                                <w:rFonts w:ascii="Times New Roman" w:eastAsia="Arial" w:hAnsi="Times New Roman" w:cs="Times New Roman"/>
                              </w:rPr>
                              <w:t xml:space="preserve"> with any questions.</w:t>
                            </w:r>
                          </w:p>
                          <w:p w14:paraId="17556EA2" w14:textId="77777777" w:rsidR="003E5186" w:rsidRPr="00AA0F32" w:rsidRDefault="003E5186" w:rsidP="003E5186">
                            <w:pPr>
                              <w:rPr>
                                <w:rFonts w:ascii="Times New Roman" w:hAnsi="Times New Roman" w:cs="Times New Roman"/>
                              </w:rPr>
                            </w:pPr>
                          </w:p>
                          <w:p w14:paraId="74BD5364" w14:textId="77777777" w:rsidR="00016410" w:rsidRPr="00AA0F32" w:rsidRDefault="00016410" w:rsidP="003E5186">
                            <w:pPr>
                              <w:rPr>
                                <w:rFonts w:ascii="Times New Roman" w:hAnsi="Times New Roman" w:cs="Times New Roman"/>
                              </w:rPr>
                            </w:pPr>
                          </w:p>
                          <w:p w14:paraId="6A30BC9C" w14:textId="780862A5" w:rsidR="003E5186" w:rsidRPr="00AA0F32" w:rsidRDefault="003E5186" w:rsidP="003E5186">
                            <w:pPr>
                              <w:spacing w:after="200" w:line="276" w:lineRule="auto"/>
                              <w:rPr>
                                <w:rFonts w:ascii="Times New Roman" w:hAnsi="Times New Roman" w:cs="Times New Roman"/>
                                <w:color w:val="74665B"/>
                              </w:rPr>
                            </w:pPr>
                            <w:r w:rsidRPr="00AA0F32">
                              <w:rPr>
                                <w:rFonts w:ascii="Times New Roman" w:hAnsi="Times New Roman" w:cs="Times New Roman"/>
                                <w:b/>
                                <w:color w:val="74665B"/>
                              </w:rPr>
                              <w:t xml:space="preserve">Utah’s Hogle Zoo is committed to providing a diverse and inclusive </w:t>
                            </w:r>
                            <w:r w:rsidR="00016410" w:rsidRPr="00AA0F32">
                              <w:rPr>
                                <w:rFonts w:ascii="Times New Roman" w:hAnsi="Times New Roman" w:cs="Times New Roman"/>
                                <w:b/>
                                <w:color w:val="74665B"/>
                              </w:rPr>
                              <w:t>internship</w:t>
                            </w:r>
                            <w:r w:rsidRPr="00AA0F3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72F4CE73" id="Text Box 6" o:spid="_x0000_s1027" type="#_x0000_t202" style="position:absolute;margin-left:31.7pt;margin-top:19.8pt;width:544.25pt;height:671.6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" fillcolor="window" stroked="f" strokeweight=".5pt">
                <v:textbox>
                  <w:txbxContent>
                    <w:p w14:paraId="7D99ACE2" w14:textId="77777777" w:rsidR="003E5186" w:rsidRDefault="003E5186" w:rsidP="003E5186">
                      <w:pPr>
                        <w:rPr>
                          <w:rFonts w:ascii="Times New Roman" w:hAnsi="Times New Roman" w:cs="Times New Roman"/>
                        </w:rPr>
                      </w:pPr>
                    </w:p>
                    <w:p w14:paraId="6084BC87" w14:textId="77777777" w:rsidR="00AA0F32" w:rsidRDefault="008428D1" w:rsidP="00AA0F32">
                      <w:pPr>
                        <w:pStyle w:val="NoSpacing"/>
                        <w:spacing w:line="360" w:lineRule="auto"/>
                        <w:rPr>
                          <w:rFonts w:ascii="Times New Roman" w:hAnsi="Times New Roman" w:cs="Times New Roman"/>
                          <w:sz w:val="24"/>
                          <w:szCs w:val="24"/>
                        </w:rPr>
                      </w:pPr>
                      <w:r w:rsidRPr="00AA0F32">
                        <w:rPr>
                          <w:rFonts w:ascii="Times New Roman" w:eastAsia="Times New Roman" w:hAnsi="Times New Roman" w:cs="Times New Roman"/>
                          <w:b/>
                          <w:color w:val="74665B"/>
                          <w:sz w:val="24"/>
                          <w:szCs w:val="24"/>
                        </w:rPr>
                        <w:t>QUALIFICATIONS:</w:t>
                      </w:r>
                      <w:r w:rsidRPr="00AA0F32">
                        <w:rPr>
                          <w:rFonts w:ascii="Times New Roman" w:eastAsia="Times New Roman" w:hAnsi="Times New Roman" w:cs="Times New Roman"/>
                          <w:color w:val="74665B"/>
                          <w:sz w:val="24"/>
                          <w:szCs w:val="24"/>
                        </w:rPr>
                        <w:t xml:space="preserve"> </w:t>
                      </w:r>
                    </w:p>
                    <w:p w14:paraId="3E0FD488" w14:textId="5F41739D" w:rsidR="008428D1" w:rsidRPr="00AA0F32" w:rsidRDefault="008428D1" w:rsidP="008428D1">
                      <w:pPr>
                        <w:pStyle w:val="NoSpacing"/>
                        <w:rPr>
                          <w:rFonts w:ascii="Times New Roman" w:hAnsi="Times New Roman" w:cs="Times New Roman"/>
                          <w:sz w:val="24"/>
                          <w:szCs w:val="24"/>
                        </w:rPr>
                      </w:pPr>
                      <w:r w:rsidRPr="00AA0F32">
                        <w:rPr>
                          <w:rFonts w:ascii="Times New Roman" w:hAnsi="Times New Roman" w:cs="Times New Roman"/>
                          <w:sz w:val="24"/>
                          <w:szCs w:val="24"/>
                        </w:rPr>
                        <w:t xml:space="preserve">Be currently enrolled in a college or university, or have recently graduated. Have a minimum of one year of course work in a major field of study to be applied during the internship (e.g. Biology, Zoology, Environmental Science, etc.). Experience working with animals preferred. Applicant should have a strong career interest in animal husbandry and informal education in a zoological setting. Applicant should be comfortable speaking to large numbers of people at one time. </w:t>
                      </w:r>
                      <w:r w:rsidRPr="00AA0F32">
                        <w:rPr>
                          <w:rFonts w:ascii="Times New Roman" w:eastAsia="Times New Roman" w:hAnsi="Times New Roman" w:cs="Times New Roman"/>
                          <w:sz w:val="24"/>
                          <w:szCs w:val="24"/>
                        </w:rPr>
                        <w:t xml:space="preserve">Qualified applicants must be able to work in a team environment with people of all ages. They should be able to lift 50 pounds and work outdoors in the typical Utah climate. </w:t>
                      </w:r>
                      <w:r w:rsidRPr="00AA0F32">
                        <w:rPr>
                          <w:rFonts w:ascii="Times New Roman" w:hAnsi="Times New Roman" w:cs="Times New Roman"/>
                          <w:sz w:val="24"/>
                          <w:szCs w:val="24"/>
                        </w:rPr>
                        <w:t>Intern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First Aid/CPR certified preferred.</w:t>
                      </w:r>
                    </w:p>
                    <w:p w14:paraId="00592B05" w14:textId="77777777" w:rsidR="008428D1" w:rsidRPr="00AA0F32" w:rsidRDefault="008428D1" w:rsidP="008428D1">
                      <w:pPr>
                        <w:shd w:val="clear" w:color="auto" w:fill="FFFFFF"/>
                        <w:spacing w:line="336" w:lineRule="auto"/>
                        <w:rPr>
                          <w:rFonts w:ascii="Times New Roman" w:hAnsi="Times New Roman" w:cs="Times New Roman"/>
                        </w:rPr>
                      </w:pPr>
                    </w:p>
                    <w:p w14:paraId="77D40879" w14:textId="77777777" w:rsidR="008428D1" w:rsidRPr="00AA0F32" w:rsidRDefault="008428D1" w:rsidP="008428D1">
                      <w:pPr>
                        <w:rPr>
                          <w:rFonts w:ascii="Times New Roman" w:hAnsi="Times New Roman" w:cs="Times New Roman"/>
                        </w:rPr>
                      </w:pPr>
                      <w:r w:rsidRPr="00AA0F32">
                        <w:rPr>
                          <w:rFonts w:ascii="Times New Roman" w:hAnsi="Times New Roman" w:cs="Times New Roman"/>
                          <w:b/>
                          <w:color w:val="74665B"/>
                        </w:rPr>
                        <w:t>WORK SCHEDULE:</w:t>
                      </w:r>
                      <w:r w:rsidRPr="00AA0F32">
                        <w:rPr>
                          <w:rFonts w:ascii="Times New Roman" w:hAnsi="Times New Roman" w:cs="Times New Roman"/>
                          <w:color w:val="74665B"/>
                        </w:rPr>
                        <w:t xml:space="preserve"> </w:t>
                      </w:r>
                      <w:r w:rsidRPr="00AA0F32">
                        <w:rPr>
                          <w:rFonts w:ascii="Times New Roman" w:hAnsi="Times New Roman" w:cs="Times New Roman"/>
                        </w:rPr>
                        <w:t>40 hours a week for 12 weeks. Interns are expected to work on holidays and weekends.</w:t>
                      </w:r>
                    </w:p>
                    <w:p w14:paraId="1C5609DD" w14:textId="77777777" w:rsidR="008428D1" w:rsidRPr="00AA0F32" w:rsidRDefault="008428D1" w:rsidP="008428D1">
                      <w:pPr>
                        <w:shd w:val="clear" w:color="auto" w:fill="FFFFFF"/>
                        <w:spacing w:line="336" w:lineRule="auto"/>
                        <w:rPr>
                          <w:rFonts w:ascii="Times New Roman" w:eastAsia="Times New Roman" w:hAnsi="Times New Roman" w:cs="Times New Roman"/>
                        </w:rPr>
                      </w:pPr>
                    </w:p>
                    <w:p w14:paraId="18BB98D6" w14:textId="2BC5278C" w:rsidR="003E5186" w:rsidRPr="00AA0F32" w:rsidRDefault="008428D1" w:rsidP="008428D1">
                      <w:pPr>
                        <w:rPr>
                          <w:rFonts w:ascii="Times New Roman" w:hAnsi="Times New Roman" w:cs="Times New Roman"/>
                        </w:rPr>
                      </w:pPr>
                      <w:r w:rsidRPr="00AA0F32">
                        <w:rPr>
                          <w:rFonts w:ascii="Times New Roman" w:hAnsi="Times New Roman" w:cs="Times New Roman"/>
                          <w:b/>
                          <w:color w:val="74665B"/>
                        </w:rPr>
                        <w:t>COMPENSATION:</w:t>
                      </w:r>
                      <w:r w:rsidRPr="00AA0F32">
                        <w:rPr>
                          <w:rFonts w:ascii="Times New Roman" w:hAnsi="Times New Roman" w:cs="Times New Roman"/>
                          <w:color w:val="74665B"/>
                        </w:rPr>
                        <w:t xml:space="preserve"> </w:t>
                      </w:r>
                      <w:r w:rsidRPr="00AA0F32">
                        <w:rPr>
                          <w:rFonts w:ascii="Times New Roman" w:hAnsi="Times New Roman" w:cs="Times New Roman"/>
                        </w:rPr>
                        <w:t>The Animal Ambassadors internship is unpaid. Professional development opportunities will be available. Possible college credit is available for those able to receive it through their college/university. No housing provided.</w:t>
                      </w:r>
                    </w:p>
                    <w:p w14:paraId="458AEB8B" w14:textId="77777777" w:rsidR="008428D1" w:rsidRPr="00AA0F32" w:rsidRDefault="008428D1" w:rsidP="008428D1">
                      <w:pPr>
                        <w:rPr>
                          <w:rFonts w:ascii="Times New Roman" w:hAnsi="Times New Roman" w:cs="Times New Roman"/>
                        </w:rPr>
                      </w:pPr>
                    </w:p>
                    <w:p w14:paraId="6FE2F7BF" w14:textId="7450A314" w:rsidR="003E5186" w:rsidRPr="00AA0F32" w:rsidRDefault="003E5186" w:rsidP="003E5186">
                      <w:pPr>
                        <w:rPr>
                          <w:rFonts w:ascii="Times New Roman" w:eastAsia="Arial" w:hAnsi="Times New Roman" w:cs="Times New Roman"/>
                        </w:rPr>
                      </w:pPr>
                      <w:r w:rsidRPr="00AA0F32">
                        <w:rPr>
                          <w:rFonts w:ascii="Times New Roman" w:hAnsi="Times New Roman" w:cs="Times New Roman"/>
                          <w:b/>
                          <w:color w:val="74665B"/>
                        </w:rPr>
                        <w:t>TO APPLY:</w:t>
                      </w:r>
                      <w:r w:rsidRPr="00AA0F32">
                        <w:rPr>
                          <w:rFonts w:ascii="Times New Roman" w:hAnsi="Times New Roman" w:cs="Times New Roman"/>
                          <w:color w:val="74665B"/>
                        </w:rPr>
                        <w:t xml:space="preserve"> </w:t>
                      </w:r>
                      <w:r w:rsidRPr="00AA0F32">
                        <w:rPr>
                          <w:rFonts w:ascii="Times New Roman" w:eastAsia="Arial" w:hAnsi="Times New Roman" w:cs="Times New Roman"/>
                        </w:rPr>
                        <w:t xml:space="preserve">Applications are due by </w:t>
                      </w:r>
                      <w:r w:rsidR="00611508">
                        <w:rPr>
                          <w:rFonts w:ascii="Times New Roman" w:eastAsia="Arial" w:hAnsi="Times New Roman" w:cs="Times New Roman"/>
                          <w:b/>
                        </w:rPr>
                        <w:t xml:space="preserve">February 14, </w:t>
                      </w:r>
                      <w:r w:rsidR="00611508">
                        <w:rPr>
                          <w:rFonts w:ascii="Times New Roman" w:eastAsia="Arial" w:hAnsi="Times New Roman" w:cs="Times New Roman"/>
                          <w:b/>
                        </w:rPr>
                        <w:t>2022</w:t>
                      </w:r>
                      <w:bookmarkStart w:id="1" w:name="_GoBack"/>
                      <w:bookmarkEnd w:id="1"/>
                      <w:r w:rsidRPr="00AA0F32">
                        <w:rPr>
                          <w:rFonts w:ascii="Times New Roman" w:eastAsia="Arial" w:hAnsi="Times New Roman" w:cs="Times New Roman"/>
                        </w:rPr>
                        <w:t xml:space="preserve">. </w:t>
                      </w:r>
                    </w:p>
                    <w:p w14:paraId="3FD7EED6" w14:textId="77777777" w:rsidR="003E5186" w:rsidRPr="00AA0F32" w:rsidRDefault="003E5186" w:rsidP="003E5186">
                      <w:pPr>
                        <w:rPr>
                          <w:rFonts w:ascii="Times New Roman" w:hAnsi="Times New Roman" w:cs="Times New Roman"/>
                        </w:rPr>
                      </w:pPr>
                    </w:p>
                    <w:p w14:paraId="59F2713D" w14:textId="77777777" w:rsidR="003E5186" w:rsidRPr="00AA0F32" w:rsidRDefault="003E5186" w:rsidP="003E5186">
                      <w:pPr>
                        <w:rPr>
                          <w:rStyle w:val="eop"/>
                          <w:rFonts w:ascii="Times New Roman" w:hAnsi="Times New Roman" w:cs="Times New Roman"/>
                        </w:rPr>
                      </w:pPr>
                      <w:r w:rsidRPr="00AA0F32">
                        <w:rPr>
                          <w:rFonts w:ascii="Times New Roman" w:hAnsi="Times New Roman" w:cs="Times New Roman"/>
                        </w:rPr>
                        <w:t xml:space="preserve">Please visit </w:t>
                      </w:r>
                      <w:hyperlink r:id="rId10" w:history="1">
                        <w:r w:rsidRPr="00AA0F32">
                          <w:rPr>
                            <w:rStyle w:val="Hyperlink"/>
                            <w:rFonts w:ascii="Times New Roman" w:hAnsi="Times New Roman" w:cs="Times New Roman"/>
                            <w:color w:val="0000FF"/>
                          </w:rPr>
                          <w:t>https://www.hoglezoo.org/jobs_volunteers/internships/</w:t>
                        </w:r>
                      </w:hyperlink>
                      <w:r w:rsidRPr="00AA0F32">
                        <w:rPr>
                          <w:rFonts w:ascii="Times New Roman" w:eastAsia="Arial" w:hAnsi="Times New Roman" w:cs="Times New Roman"/>
                        </w:rPr>
                        <w:t xml:space="preserve"> </w:t>
                      </w:r>
                      <w:r w:rsidRPr="00AA0F32">
                        <w:rPr>
                          <w:rFonts w:ascii="Times New Roman" w:hAnsi="Times New Roman" w:cs="Times New Roman"/>
                        </w:rPr>
                        <w:t xml:space="preserve"> to fill out an application.  In addition to completing the application send a resume, cover letter, and informal transcript to </w:t>
                      </w:r>
                      <w:hyperlink r:id="rId11" w:tgtFrame="_blank" w:history="1">
                        <w:r w:rsidRPr="00AA0F32">
                          <w:rPr>
                            <w:rStyle w:val="Hyperlink"/>
                            <w:rFonts w:ascii="Times New Roman" w:hAnsi="Times New Roman" w:cs="Times New Roman"/>
                            <w:color w:val="0000FF"/>
                          </w:rPr>
                          <w:t>volunteeroffice@hoglezoo.org</w:t>
                        </w:r>
                      </w:hyperlink>
                      <w:proofErr w:type="gramStart"/>
                      <w:r w:rsidRPr="00AA0F32">
                        <w:rPr>
                          <w:rStyle w:val="eop"/>
                          <w:rFonts w:ascii="Times New Roman" w:hAnsi="Times New Roman" w:cs="Times New Roman"/>
                        </w:rPr>
                        <w:t> </w:t>
                      </w:r>
                      <w:proofErr w:type="gramEnd"/>
                      <w:r w:rsidRPr="00AA0F32">
                        <w:rPr>
                          <w:rStyle w:val="eop"/>
                          <w:rFonts w:ascii="Times New Roman" w:hAnsi="Times New Roman" w:cs="Times New Roman"/>
                        </w:rPr>
                        <w:t xml:space="preserve"> .  </w:t>
                      </w:r>
                    </w:p>
                    <w:p w14:paraId="25D59F03" w14:textId="77777777" w:rsidR="003E5186" w:rsidRPr="00AA0F32" w:rsidRDefault="003E5186" w:rsidP="003E5186">
                      <w:pPr>
                        <w:rPr>
                          <w:rStyle w:val="eop"/>
                          <w:rFonts w:ascii="Times New Roman" w:hAnsi="Times New Roman" w:cs="Times New Roman"/>
                        </w:rPr>
                      </w:pPr>
                    </w:p>
                    <w:p w14:paraId="71474874" w14:textId="44EF27C6" w:rsidR="003E5186" w:rsidRPr="00AA0F32" w:rsidRDefault="003E5186" w:rsidP="003E5186">
                      <w:pPr>
                        <w:rPr>
                          <w:rFonts w:ascii="Times New Roman" w:eastAsia="Arial" w:hAnsi="Times New Roman" w:cs="Times New Roman"/>
                        </w:rPr>
                      </w:pPr>
                      <w:r w:rsidRPr="00AA0F32">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AA0F32" w:rsidRDefault="003E5186" w:rsidP="003E5186">
                      <w:pPr>
                        <w:rPr>
                          <w:rFonts w:ascii="Times New Roman" w:eastAsia="Arial" w:hAnsi="Times New Roman" w:cs="Times New Roman"/>
                        </w:rPr>
                      </w:pPr>
                    </w:p>
                    <w:p w14:paraId="56B383E6" w14:textId="77777777" w:rsidR="003E5186" w:rsidRPr="00AA0F32" w:rsidRDefault="003E5186" w:rsidP="003E5186">
                      <w:pPr>
                        <w:rPr>
                          <w:rFonts w:ascii="Times New Roman" w:hAnsi="Times New Roman" w:cs="Times New Roman"/>
                        </w:rPr>
                      </w:pPr>
                      <w:r w:rsidRPr="00AA0F32">
                        <w:rPr>
                          <w:rFonts w:ascii="Times New Roman" w:eastAsia="Arial" w:hAnsi="Times New Roman" w:cs="Times New Roman"/>
                        </w:rPr>
                        <w:t xml:space="preserve">Please e-mail </w:t>
                      </w:r>
                      <w:hyperlink r:id="rId12" w:history="1">
                        <w:r w:rsidRPr="00AA0F32">
                          <w:rPr>
                            <w:rStyle w:val="Hyperlink"/>
                            <w:rFonts w:ascii="Times New Roman" w:eastAsia="Arial" w:hAnsi="Times New Roman" w:cs="Times New Roman"/>
                          </w:rPr>
                          <w:t>volunteeroffice@hoglezoo.org</w:t>
                        </w:r>
                      </w:hyperlink>
                      <w:r w:rsidRPr="00AA0F32">
                        <w:rPr>
                          <w:rFonts w:ascii="Times New Roman" w:eastAsia="Arial" w:hAnsi="Times New Roman" w:cs="Times New Roman"/>
                        </w:rPr>
                        <w:t xml:space="preserve"> with any questions.</w:t>
                      </w:r>
                    </w:p>
                    <w:p w14:paraId="17556EA2" w14:textId="77777777" w:rsidR="003E5186" w:rsidRPr="00AA0F32" w:rsidRDefault="003E5186" w:rsidP="003E5186">
                      <w:pPr>
                        <w:rPr>
                          <w:rFonts w:ascii="Times New Roman" w:hAnsi="Times New Roman" w:cs="Times New Roman"/>
                        </w:rPr>
                      </w:pPr>
                    </w:p>
                    <w:p w14:paraId="74BD5364" w14:textId="77777777" w:rsidR="00016410" w:rsidRPr="00AA0F32" w:rsidRDefault="00016410" w:rsidP="003E5186">
                      <w:pPr>
                        <w:rPr>
                          <w:rFonts w:ascii="Times New Roman" w:hAnsi="Times New Roman" w:cs="Times New Roman"/>
                        </w:rPr>
                      </w:pPr>
                    </w:p>
                    <w:p w14:paraId="6A30BC9C" w14:textId="780862A5" w:rsidR="003E5186" w:rsidRPr="00AA0F32" w:rsidRDefault="003E5186" w:rsidP="003E5186">
                      <w:pPr>
                        <w:spacing w:after="200" w:line="276" w:lineRule="auto"/>
                        <w:rPr>
                          <w:rFonts w:ascii="Times New Roman" w:hAnsi="Times New Roman" w:cs="Times New Roman"/>
                          <w:color w:val="74665B"/>
                        </w:rPr>
                      </w:pPr>
                      <w:r w:rsidRPr="00AA0F32">
                        <w:rPr>
                          <w:rFonts w:ascii="Times New Roman" w:hAnsi="Times New Roman" w:cs="Times New Roman"/>
                          <w:b/>
                          <w:color w:val="74665B"/>
                        </w:rPr>
                        <w:t xml:space="preserve">Utah’s Hogle Zoo is committed to providing a diverse and inclusive </w:t>
                      </w:r>
                      <w:r w:rsidR="00016410" w:rsidRPr="00AA0F32">
                        <w:rPr>
                          <w:rFonts w:ascii="Times New Roman" w:hAnsi="Times New Roman" w:cs="Times New Roman"/>
                          <w:b/>
                          <w:color w:val="74665B"/>
                        </w:rPr>
                        <w:t>internship</w:t>
                      </w:r>
                      <w:r w:rsidRPr="00AA0F3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0697AB70">
            <wp:simplePos x="0" y="0"/>
            <wp:positionH relativeFrom="margin">
              <wp:posOffset>12226</wp:posOffset>
            </wp:positionH>
            <wp:positionV relativeFrom="margin">
              <wp:posOffset>8820150</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Pr>
          <w:noProof/>
        </w:rPr>
        <w:drawing>
          <wp:anchor distT="0" distB="0" distL="114300" distR="114300" simplePos="0" relativeHeight="251657728" behindDoc="0" locked="0" layoutInCell="1" allowOverlap="1" wp14:anchorId="7E3641C2" wp14:editId="7BA1D103">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http://schemas.microsoft.com/office/drawing/2014/chartex">
            <w:pict>
              <v:shape w14:anchorId="0C008F9A" id="_x0000_s1028"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IW8puY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B72B4E"/>
    <w:multiLevelType w:val="hybridMultilevel"/>
    <w:tmpl w:val="22F21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2"/>
  </w:num>
  <w:num w:numId="6">
    <w:abstractNumId w:val="2"/>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8465F"/>
    <w:rsid w:val="000F56F4"/>
    <w:rsid w:val="0011792D"/>
    <w:rsid w:val="001A10A0"/>
    <w:rsid w:val="001A713D"/>
    <w:rsid w:val="002D0A5D"/>
    <w:rsid w:val="003711BB"/>
    <w:rsid w:val="00381B33"/>
    <w:rsid w:val="003D7005"/>
    <w:rsid w:val="003E5186"/>
    <w:rsid w:val="00483ADC"/>
    <w:rsid w:val="004A2877"/>
    <w:rsid w:val="00550776"/>
    <w:rsid w:val="00611508"/>
    <w:rsid w:val="006F7750"/>
    <w:rsid w:val="007914BE"/>
    <w:rsid w:val="008428D1"/>
    <w:rsid w:val="008B1A54"/>
    <w:rsid w:val="008D063B"/>
    <w:rsid w:val="00934C4C"/>
    <w:rsid w:val="00944E3A"/>
    <w:rsid w:val="00970FE8"/>
    <w:rsid w:val="009B32BA"/>
    <w:rsid w:val="00A062A6"/>
    <w:rsid w:val="00A80607"/>
    <w:rsid w:val="00AA0F32"/>
    <w:rsid w:val="00AC4D3F"/>
    <w:rsid w:val="00B86CB1"/>
    <w:rsid w:val="00C71BFE"/>
    <w:rsid w:val="00CD32C5"/>
    <w:rsid w:val="00D22163"/>
    <w:rsid w:val="00D94536"/>
    <w:rsid w:val="00D9737B"/>
    <w:rsid w:val="00E87606"/>
    <w:rsid w:val="00E96960"/>
    <w:rsid w:val="00EC381C"/>
    <w:rsid w:val="00F13427"/>
    <w:rsid w:val="00F21391"/>
    <w:rsid w:val="00F81125"/>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40544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D79F46-EACF-48F3-9718-820A4523A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ARC</cp:lastModifiedBy>
  <cp:revision>4</cp:revision>
  <cp:lastPrinted>2020-12-13T22:31:00Z</cp:lastPrinted>
  <dcterms:created xsi:type="dcterms:W3CDTF">2021-12-12T16:23:00Z</dcterms:created>
  <dcterms:modified xsi:type="dcterms:W3CDTF">2021-12-12T22:48:00Z</dcterms:modified>
</cp:coreProperties>
</file>